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21</w:t>
      </w:r>
      <w:r>
        <w:t xml:space="preserve"> </w:t>
      </w:r>
      <w:r>
        <w:t xml:space="preserve">กุมภาพันธ์</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ได้ยินไม่ได้ยินหรือ สวัสดีค่ะ พี่ล่ามได้ยินไหมคะ ไม่ ไม่ได้ยินนะ สวัสดีค่ะ สวัสดีค่ะ พี่ล่ามได้ยินไหมคะ ได้ยินแล้ว โอเคนะคะ อย่างนั้นเราก็จะเริ่มวันนี้เราจะมาเรียนกันต่อนะคะ ทีนีหัวข้อที่เราจะเรียนในวันนี้นะคะ คำสั่ง จะบอกมันเป็นคำสั่ง มัน้ได้อยู่ ก็ใช้คีย์ลัด มันเป็น Tool ใช้คีย์ลัดมันก็เป็นคำสั่งด้วยนะ เพราะฉะนั้นมันจะเป็นตัวพื้นฐานที่เราจะใช้ในการปรับตัวโมเดลเรานั่นเองนะคะ เพราะมันจะอยู่ในส่วนที่เรียกว่า</w:t>
      </w:r>
      <w:r>
        <w:t xml:space="preserve"> </w:t>
      </w:r>
      <w:r>
        <w:t xml:space="preserve">“</w:t>
      </w:r>
      <w:r>
        <w:t xml:space="preserve">Edit mode</w:t>
      </w:r>
      <w:r>
        <w:t xml:space="preserve">”</w:t>
      </w:r>
      <w:r>
        <w:t xml:space="preserve"> </w:t>
      </w:r>
      <w:r>
        <w:t xml:space="preserve">นะคะ เนื้อหาที่เราจะเรียนคำสั่งพื้นฐานใน Edit mode วันนี้นะคะ ก็จะประกอบด้วย คำสั่งแรก Extrude ในสัปดาห์ก่อนก็ก่อนหน้านะคะ ที่ให้ปั้นตัวสัตว์น่ะ คำสั่งนี้เด็ก ๆ ก็ได้ใช้แล้ว Extrude ก็คือใช้สำหรับ เจาะหรือดึงใช่ไหม หรือดึงพื้นผิวนะคะ ขึ้น หรือเจาะลงไปนะคะ ตัวต่อมาตัวที่ 2 Inset ตัวที่ 3 Beel Loop cut วันนี้เนื้อหาที่เราจะเรียนนี่มีทั้งหมด 4 ตัว Extrude นี่ใช้ไปแล้ว แต่อาจจะหนนั้นแค่ให้กด E แล้วก้ดึงขึ้นหรือเจาะลงไปแค่นั้น แต่ทีนี้จะให้ดูว่านอกจากเจาะหรือดึงแล้วมันยังทำอะไรได้อีกใน Extrude นะคะ มาดูไปทีละตัวก่อน ตัวแรก Extrude นะที่บอก คือในครั้งก่อนอาจารย์ให้ใช้คีย์ลัดนะ อาจารย์แม่ให้ใช้คีย์ลัด แต่ทีนี้วันนี้เราจะมาใช้ตรงที่มันเป็น Tools ในแถบเครื่องมือนะคะ ตัวนี้ในแถบเครื่องมือมันจะมีลักษณะเหมือนรูปสี่เหลี่ยมนะ ลูกบาศก์นี่ แล้วก็มีส่วนสีเขียว เห็นไหมคะ ในความหมายของ Extrude นั้นก็คือดึงเห็นไหม แบบแรกนี่ Extrude Rejain แบบปกติก็คือดึงขึ้นมามันยังทำอะไรได้อีก Extrude แบบที่ 2 ก็คือ ดันหรือว่าเจาะลงไปใช่ไหมคะ Extrude Along Normals เห็นไหมคะ Extude Individual เห็นไหมคะดูจากรูปเลยเห็นไหม เพิ่มส่วนที่อยู่ตรงนี้ เพิ่มส่วนข้างได้ อย่างนี้นะคะ หรือ Extrude to Cursor ปรับ ดึงแล้วมันโค้งไปตามไอ้นี่ได้ ทำอย่างไรนะคะ เดี๋ยววันนี้จะพาใช้วิธีการ Extrude พวกนี้นะคะ ลองเลยก็แล้วกันเพื่อไม่ให้เป็นการเสียเวลา เด็ก ๆ เปิดเปิดโปรแกรมนะคะ เสร็จแล้วเปิดใหม่เลยนะ ถ้า… เพราะบางคน สัปดาห์ก่อนน่าจะที่สร้างไว้มันขึ้นมานี่ ให้เด็ก ๆ เลือก File แล้วก็ New ใหม่เลยนะคะ New General ใหม่เลย เปิดเมนู เปิด Blender แล้วไปที่เมนูแล้วเลือกเมนู File แล้วก้เลือก New แล้วก้เลือก generalนะคะ นี่ให้มันขึ้นพื้นที่หน้าต่างทำงานใหม่เลยนะคะ สิ่งที่เราจะทำเริ่มจากพื้นฐานเลย ก็คือเริ่มจากไอ้ตัวกล่องเหลี่ยม ๆ นี่ล่ะ เพราะฉะนั้นกล้องเราไม่ใช้กดคลิกเลือกที่ตัวกล่องแล้วก็ Delete ออกนะคะ แล้วก็แสงเรายังไม่ใช้ เราก็คลิกไปที่แสงแล้วก็ Delete ออก ให้เหลือแต่ตัวนี้ เหลี่ยม ๆ ตัวนี้อย่างเดียวเลยเหลือกล่องสี่เหลี่ยมอย่างเดียวเลยนะคะ ตอนนี้จะพาใช้ Extrude นะคะ ทีนี้เราจะใช้การ Extrude ได้ก็ต่อเมื่อ เด็ก ๆ ดูตรงนี้นะ เห็นไหมคะ มันจะมี Object mode กับ Edit mode เด็ก ๆ ใช้คีย์ลัดก็คือกด Tab เด็ก ๆ เลือกลูกบาศก์ให้มันขึ้นสีส้ม ๆ แบบนี้ก่อนนะคะ เสร็จแล้วกด Tabกดปุ่ม Tab นะคะ 1 ครั้ง สังเกตตรง Object mode มันจะเปลี่ยนเป็น Edit mode เห็นไหมคะ เพราะว่าถ้ายังเป็น Object ทนเห็นไหมแถบเครื่องมือที่ชื่อว่า Extrude มันจะไม่ขึ้นมา แต่ว่าเมื่อใดที่เลือกตรงนี้นะคะ สังเกตตรงนี้ ถ้าเราเปลี่ยนเป็น Edit mode ได้เมื่อไหร่ กด Tab 1 ครั้ง กดผิด เห็นไหมคะ ถ้ากด Tab แล้วตรงนี้ขึ้น Edit mode นี่ Extrude จะขึ้นมาเห็นไหม เด็ก ๆ คลิก 1 ครั้งที่ตัวนี้เพื่อบอกว่าจะเลือกใช้งานเพื่อเลือกใช้แทบเครื่องสังเกตเมื่อเรากดตัวนี้ มันจะมีแกนสีเหลืองขึ้นมาเห็นไหม เห็นไหมคะ ถ้าเราลากขึ้นตามแกนเห็นไหม เด็ก ๆ จะสามารถเพิ่ม เพิ่มหรือดันมันลงมาได้เห็นไหมคะ เห็นไหมคะ มันจะเพิ่มไอ้ตัว… เพราะเมื่อกี้เลือกทั้งหมดนะ เดี๋ยว Ctrl + Z กลับคืน ตอนนี้นะคะ เราจะไม่เลือกทั้งหมดให้เลือกเฉพาะ สมมติเลือกเส้นนี้ แล้วExtrude ยังขึ้นนี่จะมีแกนสีเหลือง แล้วเด็ก ๆ ลองลากขึ้นมา ลากขึ้นมาดูมุมนี้อาจจะไม่เห็น ลองเลื่อนเมาส์นะคะ นี่มันจะเป็นเส้น เพราะตอนนี้โหมดที่เราเลือกก็คือ Vertex mode เห็นไหม เพราะฉะนั้น ปกติ Extrude จะใช้งานได้ดีในโหมดที่ชื่อว่า Face Mode คือพื้นผิวทั้งพื้นผิวเลย เดี๋ยวคืนเส้นกลับคืนก่อนนะคะ Ctrl + Z ก่อน มีเส้นโผล่ขึ้นมา 1 เส้น เราจะย้อนหลับคืนเด็ก ๆ ต้องมาคลิกที่ Face Mode ตัวนี้นะคะ โหมดสุดท้าย ให้สีน้ำเงินมันขึ้นที่โหมดสุดท้ายเพราะในโหมดใน Edit mode มี Vertex แล้วก็ Edge คือ Face Mode เสร็จแล้วให้คลิกที่พื้นผิวด้านบน ให้สีส้ม ๆ นี่ ที่เราเลือกว่าพื้นผิวนี้เราเลือกนี่ขึ้นมานะคะ กดเลข 1 ค่ะ ให้มุมมองเราอยู่ด้านหน้าเสมอนะคะ เราจะได้เห็นว่าไอ้สิ่งที่เราทำมันเป็นอย่างไร กดเลข 1 ลาก ลากแกนสีเหลืองนี่นะคะ ขึ้นไป ไม่ต้องเยอะมาก เอาขึ้นสัก 1 ส่วน 2 ส่วนก็ได้ ไม่อยากสูงมาก ประมาณนี้เห็นไหมคะ มันจะมีเหมือนส่วนของสี่เหลี่ยมกล่องสี่เหลี่ยมเพิ่มขึ้นมาอีก 1 ส่วน เห็นไหม ทีนี้ถ้าเด็ก ๆ กดที่แกนสีเหลืองนี่มันจะเป็นอย่างนี้ หมุนมุมกล้องสักนิดหนึ่งนะคะเด็ก ๆ ให้หมุนมุมกล้องหน่อยหนึ่งอยากให้เห็นพื้นผิวข้างบน คลิกเลือกที่พื้นผิวข้างบน แต่ไม่ต้องไปดึงที่แกนสีเหลืองนะ ถ้า Extrude แบบไม่ดึงตรงแกนสีเหลืองนี่ ถ้าดึงที่แกนเหลืองนี่ มันจะขึ้นไปด้านบนหรือลง หรือเจาะลง นึกออกนะ ในแนวตรง ๆ แต่ถ้าเรามาคลิก ดูนะคะ คลิกที่บริเวณพื้นผิวที่เราเลือกแล้ว Extrude ถ้าอย่างนี้นะคะ จะหมายถึง การ… อย่างไรล่ะ ดึงในลักษณะที่เป็นไปตามเส้นทางอิสระนึกออกไหม ก็คือเราจะดึงไทางไปทางซ้าย ดึงไปทางขวา หรือเจาะเข้าไปอย่างนี้นะคะ เด็ก ๆ เห็นไหม มันจะไปในทิศทางอิสระได้เลยจะดึงไปทางไหน สมมติ อันี้กลายเป็นเจาะลงสังเกต รูมันบุ๋ม ดูใหม่ช้า ๆ อีกรอบหนึ่ง บอกแล้วว่าถ้าเด็ก ๆ ดึงที่ตรงที่มีแกนสีเหลืองนี่มันจะเป็นการดึงขึ้น หรือเจาะลงไปแบบตรง ๆ แต่ถ้าเด็ก ๆ มาคลิกที่ตำแหน่งนี่นะคะ เห็นเมาส์ที่เป็นสีขาว ๆ นี่นะ ไปคลิกตรงนี้นี่ เห็นไหม ถ้า Extrude แบบนี้ มันจะเป็น Extrude อิสระ มันจะโยกซ้าย โยกขวาได้ เห็นไหมคะ นะคะ เข้าใจนะว่าสามารถ Extrude ได้ 2 ทาง ลักษณะ 2 ทิศทาง เอาล่ะ ทีนี้เราจะมาลองหัดใช้ Extrude ให้มัน… กด 1 กลับคืนมา ตอนนี้เด็ก ๆ ยังอยู่ที่แค่ 2 อันพอนะ ยังไม่เพิ่ม คือตอนนี้อยากพาทำไอ้กล่องสี่เหลี่ยมให้เป็นเครื่องหมายคำถามแบบนี้นะคะ เพราะฉะนั้นเราก็จะเพิ่มดึงขึ้นใช่ไหมดึงขึ้น แล้วก็เอียงไปทางนี้ ทางนั้นนี่ ใช้วิธีไหน พร้อมนะคะ พร้อมหรือยัง ย้อนกลับมาที่รูปของเราเห็นไหมคะ 1 2 2 จังหวะ จังหวะที่ 3 จะเริ่มไปทางซ้าย-ทางขวาแล้วนะ โอเคนะคะ พร้อมหรือยัง ตอนนี้เรามีแค่ 2 ใช่ไหม 2 บล็อกนี่เห็นไหมคะ หมุนนิดหนึ่งอยากเห็นด้านบนจะเพิ่ม มันจะค่อย ๆ เพิ่มขึ้น สังเกตนะ สังเกตจากรูปนะ เห็นไหม จากข้างล่าง ขึ้นไปข้างบน แล้วก็โค้งนะ เครื่องหมายคำถามนี่เห็นไหมคะ ล่างขึ้นบนนะคะ ค่อย ๆ ขึ้นไปแล้วก็โค้งลงอย่างนี้นะคะ ลักษณะที่เราจะทำมันควรจะเป็นอย่างนี้ว่าอย่างนั้นเถอะนะคะ ทำตกใจนี่จะง่ายไป เพราะมันขึ้นอย่างเดียว แต่อันนี้มันจะมีโค้งใช่ไหม ถ้าเป็นเครื่องหมายคำถามมันจะมีโค้งแบบนี้นะคะ เราจะเพิ่มส่วนด่ช้านบนนะคะเด็ก ๆ ทุกครั้งที่จะเริ่ม ให้กลับมาที่ตำแหน่งเลข 1 หรือ Front เสมอนะคะ ดึงขึ้น 1 ครั้งค่ะ มันจะเป็นกล่องที่ 2 มาแล้วนะ แล้วให้เด็ก ๆ กดตัว G นะคะ กด G ค้างไว้ด้วยนะลูก กดค้างนะคะ เห็นไหม กด G ค้างแล้วเกิดอะไร นึกออกนะ โยกไปทางด้านหลังนิดหนึ่งถูกไหมคะ ให้ดูจากรูปนี่ เห็นไหม ขึ้นไปแล้วมันจะเยื่องไปด้านหลังหน่อยหนึ่ง เห็นไหมคะ กด G แล้ว เลื่อนเมาส์ไปทางด้านหลังเห็นไหม ให้มันเฉียง ๆ ออกแบบนี้ ใครยังไม่ได้แบบนี้ถ้าเราคิดว่าตำแหน่งนี้โอเคแล้ว เราก็คลิก 1 ครั้งนะคะ เพื่อปล่อยนะคะ นะคะ บอกแล้วนะ เลือกพื้นผิวด้านบนเสมอนะคะ พอเสร็จ 1 อันก็มาเลือกใหม่นะ คลิกเลือกใหม่แล้วเราก็กลับมาโหมด 1 เหมือนเดิมเห็นไหม นะคะเหมือนเดิม กดขึ้นไป ดึงขึ้นก่อน ใช่ไหม ทีนี้กด R ค้างไว้นะลูก กด R บิดหน่อยหนึ่งเห็นไหม อีกนิดหนึ่งมีความรู้สึกมันสั้นเดี๋ยว ๆ เดี๋ยวเพิ่มความสูงให้ Extrude อีกหน่อย คืนได้นะอย่าลืม กด Z ได้ คลิกก่อนแล้วก็กด Z คืนก่อน เอาใหม่ ดึงใหม่ ขอขึ้นอีกนิดหนึ่งแล้วกด R กดค้างไว้เสมอนะคะ กด R ค้างไว้ก่อนนะคะ แล้วหมุน เห็นไหมคะ หมุนนิดหนึ่ง เห็นไหม พอโอเคแล้วปล่อย ถ้าคิดว่าหมุนแล้วได้องศาที่เราต้องการ ก็คลิก 1 ครั้ง เห็นไหม เหมือนเดิมนะคะ อย่าลืม เราจะเลือกส่วนด้านบนเสมอ ตอนนี้ยังเป็นส่วนด้านบนอยู่นะคะ เหมือนเดิมค่ะ กด Extrude ขึ้น แล้วอย่างไรคะ แล้วกด R นะคะเราจะบิดน้อง ค่อย ๆ บิดนะคะ ไม่เยอะมาก สเต็ปต่อไป ยังไปต่อนะ ให้นึกถึงถ้าเราวาดเครื่องหมายคำถามนะคะ มันจะค่อย ๆ โค้งออกไป แล้วก็เริ่มโค้งเข้าแล้วใช่ไหมลูก ดึงค่ะ ดึงเพิ่มขึ้นอีก 1 ส่วน ยาวไปไหมกด G นะคะ รอบนี้กด G ตัวนี้กด G นะคะ แล้วหักลงมาข้างหน้าหน่อยหนึ่ง เห็นไหม เริ่มเห็นเค้าของเครื่องหมายคำถาม เห็นไหมคะ ดึงมาข้างหน้าหน่อยนะคะ โอเคไหม แล้วก็กด R อีก 1 ครั้ง กด R แล้วบิดน้องหน่อยหนึ่ง เห็นไหมคะ ใช่ไหม เราจะให้มันโค้ง ๆ แบบนี้ นะคะ เป็นอย่างไรของใครยังไม่ออกแนวโค้ง ๆ เดี๋ยวค่อยไปดัด เพิ่มได้มีวิธีดัด ตัวโครงมันก่อนว่านี่นะคะ โอเคนะคะ ดึงออกมาอีก 1 ส่วน ดึงน้องออกมาอีกนะคะ เหมือนเดิมแล้วก็กด G นะ กด G กด G แล้วนี่ ดึงแล้วนี่ ก็คือดึงมาข้างหน้า ก็คือค้ำมาข้างหน้านิดหนึ่ง แล้วก็กด R ทำเหมือนเดิม กด R เพื่อบิด บิดส่วนข้างหน้าเห็นไหมคะ จะบิดส่วนข้างบนให้มันไอ้นี่ โผล่ออกมานี่เห็นไหม โค้งลงอีก ยังไม่ มันยังไม่งุ้มลงนะ ช็อตสุดท้ายนะคะ กด E เหมือนเดิม Extrude เลยก็คือดึง เพิ่ม 1 อัน แล้วก็กด G กด G แล้วดันมันเข้า… นี่ ๆ ขยับน้องมาข้างหน้าแล้วก็กด G เสร็จกด R เหมือนเดิมนะคะ เห็นไหม โค้ง ๆ เหมือนเครื่องหมายคำถามไหมล่ะ นี้นะคะ เดี๋ยวไปดัดเพิ่มได้ทีหลัง เดี๋ยวดูวิธีดัด เพราะเรายังมีคำสั่ง Inset อีกแล้วก็อะไรนะ ยังเหลืออีก 3 ตัวใช่ไหม อันนี้เอาโครงก่อนนะ ตอนนี้เราให้ได้ทรงก่อนนะคะ ทีนี้เราจะดัดให้มัน แบบนึกออกนะ ตรงเหลี่ยม ๆ นี่ให้มันโค้ง ๆ มน ๆ หรือว่าตรงนี้ให้มันโค้งเข้านะคะ เด็ก ๆ จะต้องใช้ตัวช่วยที่ชื่อว่าX-ray Mode กดปุ่ม Shift นะคะเด็ก ๆ คลิกเลือกนะ แล้วก็กด Shift Shift + Z Shift แล้วก็ปุ่ม Z เห็นไหมคะ Shift + Z จะได้ X-ray Mode สัีงเกตคือมันจะโปร่ง ๆ นะ ก็คือเห็นทะลุไปจนถึงแกนด้านล่างเลยเห็นไหมคะ กด Shift + Z เพื่อเข้าสู่ X-ray Mode ทีนี้เมื่อใช้ X-ray Mode เด็ก ๆ จะต้องมาเลือกmode นี้นะคะ Mode Vertex เลือกอันแรกนะเด็ก ๆ เราจะแก้ทีละเส้นไงนะคะ เช่น ๆ ๆ สมมติจะปรับตรงเส้นนี้นะ เส้นนี้นะคะ แล้วกดอะไร กด G ค่ะเด็ก ๆ กดปุ่ม G นะเห็นไหม กด G นะคะ แล้วดันเส้นเข้าไป เหมือนกันข้า่งบนนี่ ส่วนข้างบนนี่กด G แล้วก็ตรงส่วนการปรับแต่งนี่นะคะ ก็คือเราจะเลือกเส้นที่เราจะปรับใช่ไหม แล้วก็กด G ค้างแล้วก็ปรับอย่างนี้นะคะ ใช้แค่นี้นะคะ นี่ เหมือนตอนนี้ไอ้ตัวล่างปรับแล้วยุ่ง เราย้อนคืนได้โดยการกด Ctrl + Z นะ มันยุ่งเหยิงไปหน่อยหนึ่ง ไปดึงอะไรมา มือซนไปละ ย้อนคืนสักหน่อยย้อนคืนเสียหน่อย โอเค นะคะ แล้วกด G นะคะ เลือกแล้วกด G เห็นไหม ถ้าสมมติว่าเราโอเคแล้ว เด็ก ๆ ค่อยไปดัดเพิ่มนะคะ เราก็เหมือนเดิมนะคะ กด Shift +Z เพื่อคืนค่า กลับสู่โหมดมันยังบิด ๆ อยู่นิดหนึ่งนะ ถ้าจะให้โค้งกว่านี้ค่อยไปเพิ่ม ขาดอะไรไปนะ เราขาดอะไรนะคะ เราขาดจุดข้างล่างใช่ไหม ถ้าดูจากรูปก็ไม่มีอะไรพิสดารค่ะ เราก็เพิ่ม Add ไปที่เมนู Add เราจะเพิ่มตัวกล่องสี่เหลี่ยมด้านล่างอีก 1 Addmesh เดี๋ยว ๆ ๆ Ctrl + Z ก่อนนะคะ กด Tab เพื่อกลับคืนก่อน ถ้าเราจะเพิ่มกด Shift + A ก็ได้นะคะ เพื่อ Add นี่ กด Shift กับ A Add เหมือนกันเห็นไหม เราก็เลือก Cube เห็นไหมคะ ให้เด็ก ๆ กดปุ่ม G G และปุ่ม Z นะคะ เห็นไหม ได้อันนี้แล้ว ไม่แล้วใจ Shift + Z อีกทีหนึ่ง โอเคไหมนะคะ ประมาณนี้ ประมาณนี้ อยากให้มันโค้งกว่านี้ ก็ไปแต่มีเวลาก็ไปแต่งเพิ่มเอานะคะ เซฟไว้ นี่คือการใช้ Extrude เพื่อดึงนะคะ ดึง โอเคนะ เดี๋ยวเราจะไปคำสั่งต่อไปนะคะ Inset เพิ่มเส้น เพิ่มเส้นข้างในนี่เพิ่มแล้วจะเกิดอะไรขึ้น มาดูกันนะคะ สมมติ ๆ บางครั้งงานที่เราทำเสร็จแล้วนี่ เราไม่จำเป็นต้องลบทิ้งนะ เด็ก ๆ Move น้อง คลิกเลือกแล้วก็เปลี่ยนเป็น Object Mode กด Tab เพื่อเปลี่ยนเป็น Object Mode แล้วเราก็ Move เธอเพื่อย้ายเธอเลื่อนไปหน่อย เก็บไว้ก่อน เก็บไว้ก่อน เอาไว้ดูนะคะ จะได้มีเวลาใครอยากแก้ นึกออกนะ เราสามารถมาดูด้านบนได้เห็นไหม เพราะดูจากนี่มันเบี้ยวใช่ไหมลูกนี่ ค่อยมาปรับนะ นะคะ รู้วิธีปรับแล้วนะ ใช้โหมด X-ray แล้วก็กด G เพื่อปรับเส้นนะคะ ดึงเส้น พอมันดูด้านข้างไอ้เครื่องหมายคำถามเบี่ยว ดูด้านยหน้าก้ได้อยู่ ดูด้านหน้าแบบหมายเลข 1 ตรง ๆ นี้โอเคอยู่ ยังเป็นเครื่องหมายคำถาม พอหมุนข้างเข้าไปหน่อย เบี้ยวนี่นะ มันเบี้ยวค่อยไปปรับเพิ่ม รู้แล้วว่าจะใช้คำสั่งอะไรในการปรับนะคะ เหมือนเดิม กด Shift + A Shift + A เพื่อ Add วัตถุเข้ามานะคะ Shift + A เลือก Cube เหมือนเดิมนะคะ เห็นไหม เราก็จะได้วัตถุขึ้นมา 1 อันเห็นไหมคะตรงนี้ นะคะ อย่าลืมเปลี่ยนโหมดเป็น Edit mode เหมือนเดิมกด Tab ปุ๊บ เลือกที่แทบเครื่องมือ Inset อันที่ 2 เห็นไหม นะคะ หมุนนิดหนึ่ง หมุนมุมน้องนิดหนึ่งจะได้เห็น เลือก Face ส่วนนี้นะคะ Face ส่วน Face นะFace Mode เด็ก ๆ ดุด้วย เมื่อกี้ Vertex ก้ว่าทำไมไม่ขึ้นกด Face Mode เหมือนเดิมนะคะ เลือกส่วนด้านหน้า ขยายเข้าไปให้ดูนะคะ กด Inset แล้วนะคะ คลิกด้านนอกนี่ เด็ก ๆ จะเห็นวงสีเหลือง ๆ เห็นไหม เห็นหรือยังคะ Inset คือวิธีการนี้ ดูใหม่นะ จะเห็นวงสีเหลือง ๆ ของแถบเครื่องมือ Inset คลิกที่เส้นสีเหลืองนี้นะคะ แล้วกดเมาส์ค้างเห็นไหมคะ เด็ก ๆ อยากให้เส้นมันเล็กหรือใหญ่เห็นไหม เพิ่มได้ ตัวนี้ส่วนใหญ่ก็คือจะใช้คู่กับอะไร อคู่กับอะไร ใช้คู่กับ Extrude นั่นเอง เปลี่ยนเป็นกด E กด E แล้วลากออกมาเห็นไหม เห็นไหมคะ Extrude ออกมา เห็นไหมหรือกด E อีก 1 ครั้งนะคะ แล้วเจาะเข้าไป เห็นไหมคะ นี่นะคะ เอาใหม่สิเห็นไหม ตอนนี้ลูกบาศก์เรานะ เป็นอย่างนะคะ นี่ คำสั่ง Inset เราใช้เพื่อการเพิ่มเส้นด้านในนะคะ เพิ่มเส้นที่อยู่ด้านในให้มันนะคะ เพราะฉะนั้น เมื่อเราเลือกส่วนที่เราต้องการเพิ่ม เช่น สมมติ สมติต้องการเพิ่มส่วนบน คลิกเลือกปุ๊บแล้วเด็ก ๆ กดที่เห็นไหมคะ ตแหน่งสีเหลือง ๆ ตำแหน่งของเครื่องมือ Inset จะเอาเล็ก เอาใหญ่ เห็นไหม แล้วใช้… โดยปกติมันจะใช้คู่กับ Extrude ไง ถ้าเรากด E แล้วดึงขึ้น เห็นไหมคะ เห็นไหม กล่องมันจะเป็นชั้น 2 ชั้นเลย เพิ่มขึ้นมาอีกชั้นหนึ่ง เห็นหรือเปล่า นี่ให้นึกถึงเหมือนทำเค้กเลยนะคะ แต่ในนี้ถ้าเราจะมาเพิ่มด้านข้างดูนะคะ จะเพิ่มเล็ก-เพิ่มใหญ่ จะทำให้มันเล็ก มันใหญ่ แล้วแต่เรานะ ทีนี้ E แล้วกดเข้าไป เพื่อเจาะ เห็นไหม เจาะนี่ถ้าไม่แน่ใจกดเลข 3 ขอโทษ เป็นโหมดเลือกเจาะไปแล้ว Ctrl + Z ย้อนนะคะ 3 กด 3 ก่อน กด E แล้วก็ดันเข้า อยากเห็นว่ามันดันเข้าขนาดไหน กด Shift + Z เพื่อ X-rayเห็นไหมคะ ดันเข้าไปถึงนี่เลย เกือบถึงกลาง หรือเปล่าคะ นี่กดเลข 1 กลับมาข้างหน้าจะเห็นว่าShift + Z เพื่อคืนค่า X-ray Mode นะคะ นี่เห็นไหม เราเจาะมันเข้าไป เจาะช่องได้นะคะ Extrude ใช้เพื่อการเจาะช่องแล้วก็เพิ่มนะคะ Inset อีกทีหนึ่ง ทีนี้ แล้วเด็ก ๆ เห็นไหม ถ้ามันเป็นสี่เหลี่ยมผืนผ้า กด E เพื่อ Extrude ดึงออกมา ลากน้องออกมา เห็นไหมวิธีการทำแขน ทำขา วิธีนี้นะคะ นึกออกนะ ใช้ Inset ก่อนตัดส่วนที่จะเพิ่มแล้วก็ใช้ Extrude เพื่อดึงออกมานะคะ เพิ่มด้านนี้ล่ะ เพิ่มอีกด้านให้เท่าเทียมกัน กลัวน้อยหน้า กลัวน้อยหน้า ทำเหมือนกันนะคะ ทำเหมือนกันก็กด E แล้วก็ดึงน้องออกมา ไม่มั่นใจว่าเท่ากันไหมกดเลข 7 เพื่อมองมุมมองด้านบน เห็นหรือเปล่านะคะ เห็นไหมคะ ลักษณะก็จะเป็นแบบนี้เราดู เราดู เมื่อกี้ตอนดึงไม่ดู ตอนดูไม่ดึง บอกแล้วพยายามหมุนองศาของโมเดลเราด้วยให้เห็น นี่คือคำสั่ง Inset นะคะเด็ก ๆ เหมือนเดิม Move ค่ะ เราจะ Move ตัวน้องไป ขอโทษ ขอโทษ เราจตะทำวัตถุทั้งชิ้น เราจะต้องไปที่โหมด Object กด Tab นะคะ กด Tab ก่อน เลือกวัตถุทั้งชิ้น แล้วก็ Move น้องไปเลย ตอนนี้น้องมาอยู่กับตัวนี้ ซ่อนไว้ ซ่อนไว้ ไปอยู่ด้วยกันก่อนนะ เรามาดูคำสั่งถัดไปนะคะ Bevel Bevel เป็นการสร้างขอบ สรา้งอย่างไรทำสี่เหลี่ยมให้เป็นหลังคาบ้านกันสิ แบบนี้นะคะ เหมือนเดิมนะคะ กด Shift + A เพื่อเลือกวัตถุ Shift + A แล้วก็เลือก cubeโหมดให้กลับมาสู่ Edit Mode ทุกครั้งนะคะ กด Tab เลือก Bevel อันที่ 3 เห็นไหม 1 2 3 ไม่ใช่อันที่ 3 สิ ข้างบนมีอยู่หมายถึงใน Tab นี้นะคะ ที่รูปเหมือนหลังคาบ้าน เพราะ Bevel หมายถึง การสร้างขอบ เพิ่มขอบให้กับโมเดลนั่นเองนะคะ พร้อมหรือยัง พร้อมจะเพิ่มหรือยัง แต่ทีนี้โหมดที่จะใช้นะคะ ให้เด็ก ๆ เลือก Edge Mode นะคะ ตัวกลาง ไม่ใช้ face แล้วนะเด็ก ๆ ใช้ Bevel Bevel จะใช้กับ Edge Mode นะคะ แล้วเลือกมุมใด มุมหนึ่งเลือกมุมเสร็จกดค้างแล้วลากเห็นไหม เห็นไหมคะ นี่คือ Bevel จะทำให้เกิดลักษณะแบบนี้เด็ก ๆ เห็นไหมคะ เกิดอะไรขึ้นมานี่เห็นไหม เห็นไหมคะ มุมทางนี้มันเพิ่มมุมต้องส่วนนี้ออกมาเห็นไหมคะ ย้อนกลับให้ดูนะคะ Ctrl + Z ก่อน ลุกลาศก์เราเป็นอย่างนี้นะ พอเรากดเลือก Bevel เลือกมุมนะคะ มุม ๆ ๆ คลิกที่มุมที่เราจะเลือกแล้วกดค้าง กดค้างนะ กดค้างแล้วคลิกมุมที่เลือก เอาใหม่ คลิกมุมที่เลือกเห็นไหมคะ ถ้าดึง ดึงแกนนี้ไปข้างหน้าเห็นไหม ๆ เห็นไหมคะ เห็นไหมมันจะมีเส้นขอบขึ้นมาเห็นนะลูก เห็นหรือเปล่า เพราะฉะนั้น เราจะทำให้มันเกิดหลังคา เราก็…เอาใหม่เด้อ เอาใหม่เด้อ คลิกมุมที่ต้องการ คลิกค้างแล้วลาก เห็นไหมคะ มุมนี้ เห็นไหมคะ เอามุมนี้ มุมนี้ เห็นหรือเปล่า เห็นหรือเปล่า เห็นไหมเห็นลักษณะไหม สงสัยจะเลือกผิดทาง ไม่เป็นหลังคาบ้าน เอาใหม่ ๆ ๆ คลิกมุมที่ต้องการนะคะ ให้เหมือนหลังคาบ้านเห็นไหมเปล่า ใช่ไหม ๆ นี่ไง ทำแบบเดียวกันกับมุมนี้นะคะ คลิกมุมที่ต้องการ กด 1 เลือกผิดทางนี่นะ เลือกผิดทางนะคะ เอาใหม่ เอาใหม่ขอโทษ กดผิดอัน ไปกดโดนอะไรล่ะนี่ Ctrl + Z ย้อนกลับจะเลือกมุมนี้นะคะ เลือกมุมนี้แล้วคลิก Bevel เข้ามาครึ่งหนึ่ง เลือกมุมนี้ แล้ว Bevel เข้าไปครึ่งหนึ่ง กด 1 เห็นไหม พอกดแล้วไม่ดูมุมน่ะ ความไอ้นี่ไม่เท่ากัน เอาใหม่นะคะ ด้านหน้าแล้ว ครึ่งหนึ่ง โอเค เป็นอย่างไรคะ ไม่จบ มันจะเป็นหลังคาบ้านนะ ย้อน ย้อน ย้อน ย้อนโอเคหรือยังเห็นไหม เห็นไหมเด็ก ๆ เห็นไหมคะ สร้างบ้านได้ 1 หลังเลยไปนิดก็นึกออกนะ เรามีอะไรนะ โหมด Vertex ใช่ไหม เลือก Vertex Mode แล้วก็ตัด ตัดแกนโดยตัว G นะคะ ขยับนิดเห็นไหม ขยับได้ ขยับบ้านเราได้กดตัว G ไหน… อย่างนี้นะคะ เห็นไหมคะ เห็นไหมคะ ตัว ตัวนี้คือ Bevel สร้างขอบ สร้างขอบให้กับโมเดลเห็นไหม ทำให้มันมีขอบและมาถึงตัวสุดท้ายของเรา Loop cut นะคะ การเพิ่มเส้น แบ่งเส้นหรือกั้นเส้นใช้ Loop cut มันจะมีส่วนเพิ่มเติมอีก 2 ส่วนนะคะ เมื่อกี้บ้านเราได้ หลังคาแล้ว เราจะทำให้มันมี ประตู หน้าต่าง เราก็จะใช้ Loop cut นี่แหละเด็ก ๆ นะคะ ก่อนอื่นก็คืออะไรน่ะ เพิ่มเส้นกั้นเส้นใช่ไหม มาเลือก Loop cut นะคะเด็ก ๆ คลิกที่ Loop cut นะคะ หมุนหน่อย หมุนหน่อยZ ก่อน Ctrl + Z ปรับจนเบี้ยวไปเลย ดูนะคะ จะทำหน้าต่าง 4 บานตรงนี้ จะทำอย่างไรยังอยู่ที่ Edge Mode นะ นี่สังเกตพอคลิกเข้าไปตำแหน่งนี้เราจะได้เส้นเห็นไหมคะ พอมีเส้นสีเหลือง คลิกนะคะ ต่อไปเส้นสีเหลืองให้มันขึ้นเหลืองแบบนี้ แล้วกดคลิกขจึ้นมา มันจะขึ้นสีสนี่เห็นไหมลูก เห็นไหมคะ 2 และ 3 4 หน้าต่าง อยากได้แนวนอนน่ะ อยากได้แนวนอนอยากได้แนวนอน เห็นไหมหน้าต่าง 4 บานช่องตรงกลางนะคะ ตัวเจาะหน้าต่างก็คือ Inset ได้ช่องอย่างนี้ 4 ช่องนะ เด็ก ๆ มาเลือก Inset Inset Mode นะคะ เลือกโหมดนี้แล้ว 1 ช่อง เห็นไหม 1 หน้าต่าง 1 ช่อง เอาอีกกดอะไร กด Extrude กด E เจาะเข้าไป เพราะหน้าต่างมันต้องเจาะช่องลงไปใช่ไหม เล็กไปหน่อยไหม เอาใหม่ เอาใหม่ ลืม กั้นเส้นแล้วลืมเลื่อนเส้น เหมือนหน้าต่างจะเล็กไปนะคะ กั้นเส้นแล้วนะคะ ทีนี้จะเลื่อนเส้นสักหน่อย กด G เพื่อเลื่อน ปรับนี่เห็นไหม เราสามารถเลื่อนไอ้ตำแหน่งเส้นเราได้ เลื่อนขึ้นไปเลื่อนขึ้นไป ให้หน้าต่างมันใหญ่ขึ้น เหมือนกันนะคะ เส้นนี้ก็เหมือนกันกด G แล้วก็เลื่อนเส้นลงมา เส้นนี้ก็เหมือนกันเราอยากเคลื่อน กด G มีความรู้สึกว่าหน้าต่างตัวเองเล็กโอเคนะคะ บอกแล้วจะทำหน้าต่างเลือก Face Mode นะคะ คลิกที่ช่องหน้าต่างที่เราจะใช้แล้วกด Inset เอาใหญ่ขนาดไหนเล็กขนาดไหน 1 อัน อันที่ 23 แล้วก็ 4 เห็นหรือเปล่า เสร็จแล้วอย่าลืม เจาะด้วยเวลาจะเจาะ อยากเห็นให้กด Shift + Z X-ray Mode แล้วก็นะ หมุนน้องหน่อยหนึ่ง จะได้เห็นว่าเจาะไปลเท่ากันน่ะ แล้วก็กด E Extrude ดันเข้าไป อยากได้หน้าต่างลึกขนาดไหน เห็นหรือเปล่า เห็นหรือเปล่า อันนี้ก็เหมือนกันนะคะ กด E มือ ๆ ๆ เอาใหม่ ๆ Ctrl + Z ก่อน ก็กด E นะคะ แล้วก็ไหนล่ะ กด E แล้วก็ดันลงไปให้เท่ากันเห็นหรือเปล่า เห็นหรือเปล่า กด E แล้วก็ดันน้องลงไป กด E แล้วก็ดันลงไป ไม่ใช่ ไม่ใช่ ไม่ใช่กด E ไม่ใช่ R ไง Shift + Z กลับคืนเห็นไหมเด็ก ๆ ได้หน้าต่างแล้วใช่ไหมคะ นี่เห็นหรือเปล่า ๆ ทีนี้ให้เด็ก ๆ ลองทำประตูบ้านนะคะ กั้นเส้นก่อนอันดับแรกใช่ไหม เลือกอันนี้ โหมดที่ใช้ในการใช้ Loop Cut ใช้ Edge Mode นะต้องเลือก Edge Mode นะคะ โดยปกติเส้นที่กั้น มีอะไรผ่ามา เลข 1 มันโดนใช้ไปแล้ว แก้ผิดหรือเปล่า เลข 1 หลังคามาแล้วได้ ๆ ทำได้เลยถ้าเขาทำได้ ทีนี้หมายเลข 1 Face Mode ทำบ้านต่อเลยนะคะ มีหน้าต่างแล้วต้องมีประตูล่ะงานนี้ ไปเพิ่มอะไรตรงไหนเลือก Inset นะคะ ทำไมฝั่งนี้ไม่ขึ้น เห็นไหมหลักการเดียวกันนะคะ ทำประตูบ้านแบบนี้ จะใส่อะไรนะลูกบิด เพิ่มวัตถุชิ้นอื่นสิ เช่น เหมือนทำหน้าต่างแล้วอยากให้มันมีอะไรน่ะ อยากให้มันเพิ่มชายคาหน้าต่างออกมาใช่ไหม กด E ค่ะ ดูนะคะ Extrude แล้วดึง เห็นหรือเปล่า โอ้โห ยาวไป Ctrl + Z ย้อนกลับ กด E แล้วดึงออกมานิดหนึ่ง นะคะ แล้วเราทำอะไรกับเส้นนี้ได้ดูนะ เราเปลี่ยนเป็น Vertex Mode แล้วก็เลือกแล้วก็กด G เห็นหรือเปล่า กด G กด G นะคะ กด G เห็ฌนไหม เป็นเหมือนกันสาดเลยเห็นไหมคะ เหมือนกัน ข้างหน้านี่ ก็ทำได้เหมือนกัน สมมติจะเพิ่ม Edge Mode กด Shift นะคะ เห็นไหม กด E แล้วดึงออกมานี่เห็นไหม เด็ก ๆ ก็จะมีเขาเรียกอะไรน่ะ มีชายคานะ เพิ่มชายคาออกมา เห็นไหมคะ ถ้าเลือกเป็น Vertex Mode นะคะ นี่เลือกเส้นที่เราจะปรับ Vertex นี่จุดนะ Edge นี่เป็นเส้น สมมติเลือก Edge mode แล้วเลือกเส้น ลากลงไป กด E แล้วลากออกมาเห็นไหมคะ เห็นหรือเปล่า งอไปหน่อย ความจริงมันต้องกางขึ้น เราต้องดู ถึงบอกว่าเวลาทำต้องดูหลาย ๆ มุมนะ ถ้ามันไม่ใช่ก็กด Ctrl + Z ย้อนคืนได้ กด E ใหม่แล้วก็ลากน้องออกมา เห็นไหมคะ พอดูข้าง ๆ นี่เห็นไหม เป็นชายคาไหม อย่างนี้นะคะ เวลาทำบอกแล้วมุมน่ะ มันต้องได ้ เพราะมุมไม่ได้มันก็ไม่ใช่ดูอันนี้ใหม่ สั้นไปนิดหนึ่ง แต่ได้อยู่ เพิ่มหลังคา หรือเพิ่มชายคาโดยการกด G กด G แล้วลากเห็นหรือเปล่า ทำโรงรถ ทำโรงรถเพิ่มอีกส่วน มุมนี้ก็ทำเหมือนกันกด E ลากออกมา กด R นะคะ ขยับ ไปโดนหลายส่วน เวลาเลือกนะ แต่ละจุดดูด้วยเห็นไหม ไปเลือกเกิน ไปเอาเส้นข้างล่างมาด้วย ใช้ไม่ได้ เราก็กด Ctrl + Z นะคะ คลิกก่อนแล้วก็กด Ctrl + Z R น่ะมาจาก Rotate Rotation การหมุน การบิดน่ะ เห็นไหมน่ะค่ะ พลิกสัดส่วนนั่นเองนะคะ มันยังไม่ใช่ เราก็หดมันเข้าไปก่อน กด G กด G กระเถิบขึ้นG คือการ Move นะ เห้นไหม คือการเคลื่อนนะคะ เคลื่อนไอ้ตัวนี้ Move ไป แล้วก็ Move แล้วก็ขยายได้ด้วยนะคะ Move นะคะ เวลาปรับแต่งวัตถุบอกแล้ว เด็ก ๆ จะต้องพยายามหมุน หมุนตัวโมเดลเราด้วยนะคะ แต่อย่าลืมว่าย้อนกลับมาที่หมายเลข 1 ทุกครั้งนะคะ ไม่ได้ดั่งใจลบก็ได้ ทำใหม่ก็ได้อยากทำใหม่ Shift +A ครับAdd Cube เพิ่มบ้าน 1 หลัง Shift Tab เข้าสู่โหมดเลือก Edge Mode จะแบ่งบ้านนะคะ เราต้องแบ่งบ้านก่อน ขยับเส้น ก็คือ… กด G แล้วก็เลื่อนเส้นขึ้นไป ให้มันขึ้นแนวตรง ก็กด G + Z นะคะ เอาใหม่นะ G G พร้อม Z เห็นไหมคะ เส้นมันจะขึ้นไปตรง ๆ อันนี้ก็เหมือนกัน G กับ Z นี่ Z นี่จะตั้ง… เลือกไม่หมดอีก นะคะ เดี๋ยว Ctrl + Z ก่อน Ctrl + Z ย้อนกลับ กด G เมื่อกี้เลือกไม่หมดใช่ไหมน่ะ G แล้วก็ Z แล้วก็ลากน้องลงมา เส้นหายไปเส้นหนึ่งหรือ น้องเป็นอย่างนี้นะเอาใหม่สิ เราเลือกเส้นไม่หมดหรือ Shift ก็ได้นะถ้าเลือกแล้วมันไม่หมดนี้ ให้คลิกไปทีละเส้น แล้วก็กด Shift บวกเพิ่มไป G Z ไม่สิ ไม่สิ เราไม่ได้เเพิ่มเส้น เราจะย้ายเส้นถูกไหม กด G ก่อน นั่นไง นั่นไง นั่นไง มันไปไม่หมด มันเบี้ยวCtrl + Z ไม่ ๆ ๆ ๆShift + Z นะคะเข้าสู่ X-ray Mode จะได้เห็น มันต้องไปทั้งแถบกด G แล้วก็กด Z โอเค นี่ก็เหมือนกัน แถมอะไรนี่ อะไรขึ้นข้างหลัง กด G แล้วก็ Z โอเค ได้ทั้ง… โดยปกติประตูก็จะ Shift + Z กลับคืน ได้ประตูแล้วล่ะงานนี้ เลือก Inset นะคะ คลิก Face Mode ประตูบานที่ 1 บานที่ 2 เท่ากันไหมน่ะ ได้ประตูบ้านแล้วล่ะ ลำดับแรก ทีนี้ทำหลังคา เลือก Edge Mode นะคะ Edge Mode แล้วก็ Inset เหมือนเดิมทำหน้าต่าง Inset เข้าไปจะทำไม่ได้แบ่งCtrl + Z เราจะทำหน้าต่าง… เอ้ย จะทำหลังคา Extrude นะคะ ดึงขึ้น เห็นหรือเปล่า เห็นหรือเปล่า เพิ่มหลังคาแล้ว นี่ขอบเปลี่ยนเป็น Vertex Mode face Mode ใช้ Face Mode นะคะ เด็ก ๆ ลองทำนะคะ ให้ได้บ้าน ใครได้บ้านสวยสดงดงามแล้วเดี๋ยวไปดูสินะคะ เพราะฉะนั้น ถ้าใครมีน้องหมี จำได้นะ เราอยากให้ตรงนี้น้องหมี ตรงแก้มมันขยายน่ะค่ะ นึกออกนะคะ พอเราเพิ่มเส้น เราก็ควรจะเพิ่มเส้นให้น้องเข้าไปพอเพิ่มเส้นเสร็จแล้วนะคะ กด G นะคะ กด G แล้วก็นะคะ นี่ขยาย ดึงแก้มน่ะ ดึงแก้มเขาออกมา เห็นไหม ก็จะเป็นอย่างนี้ มันก็จะโปร่งออกมาด้านข้างเห็นไหมคะ มันก็จะมีเส้น ไอตัวเส้นนี่ล่ะ จะเป็นตัวช่วยขยายสัดส่วนนะ ให้นึกถึงนี่ เหมือนตรงนี้ เราจะขยายเขา ขยายนะคะ ขยายหรือ Move ก้คือกด G แล้วก้เห็นไหมน้องก็จะมีแก้มเพิ่มขึ้นมาอย่างนี้นะคะ ด้านข้าง ดึงออกด้านข้างนั่นเอง กด G นะคะ กด G นี่ ดึง เห็นไหม ไปทางข้าง ไปข้างหน้า ดูแนวนะคะ การ Move เส้น ก็คือใช้ G ก็มี R อีกตัวหนึ่ง R นี่ขยับ บิด ๆ ๆ ๆ บิดองศาเขา แต่เราใช้ R นะ Rเลือก R นะคะ กด R ปุ๊บ เส้นจะโดนบิดเห็นไหม บิดเข้าให้มันได้องศาน่ะ อย่างนี้นะคะ ถ้าใช้ R นี่ เห็นไหม R จะเป็นลักษณะนี้นะคะ นี่คือส่วนของคำสั่งใน Edit Mode ที่เด็ก ๆ ต้องได้ใช้แน่นอนกับการทำโมเดลเรา เช่น ๆ ๆ นี่นะ ให้ดุเช่น ถ้าเป็นวงกลมนะคะ จริง ๆ เลย Object Mode กด Tab ให้วัตถุมาที่ Object Mode เสมอ ถ้า Edit Mode จะแก้เป็นส่วน ๆ กด Tab นะคะ เช่น ๆ เช่น เหมือนวงกลมนี่นะคะ เดี๋ยวจะทำให้เป็นน้องไข่ทำอย่างไร เลือกทั้งหมด แล้วกดG ดึงขึ้นมานิดหนึ่ง เราจะทำไข่ Egg ไข่ใช่ไหม ไม่หมด ๆ Ctrl + Z ก่อน Ctrl + Z X Ray Mode Shift+Z กดเลข 1 นะคะ กด G กด Z ดึงน้องขึ้นไป ไข่นี้ ตรง… ตรงข้างบนมันจะเรียว ๆ ใช่หรือเปล่า กด R กด R บิดมุมนี่Ctrl + Z ข้างบน ขยับเส้น จะขยับ 3 เส้นนี้ขึ้นไป กด G แล้วก็… เลื่อนเส้นนี้ขึ้นไปอีก เห็นไหมคะ วงกลมเริ่มเป็นน้อง Egg ไข่ เห็นไหม นี่คือการใช้ส่วนนี้นะคะเราดัดได้นะเด็ก ๆ นึกออกนะ ให้ใกล้เคียงกับไข่น่ะ Ctrl + Z Ctrl + Z กด Shift + Z กดเลข 1 ทุกครั้ง เลื่อนเส้นขึ้นไปอีกหน่อย ขอเลื่อนเส้นข้างล่าง ค่อย ๆ เลื่อนนะคะ ก็คือขยับจุดนี่เห็นไหม เจ้าเส้นไข่มันก็จะข้างบน Ctrl + Z หมายเลข 1 ข้างบนก็เหมือนกัน เราจะทำให้มันเรียว ๆ ลงใช่ไหมคะ เราก็จะไปดึงเส้นข้างบนลงมาเห็นหรือเปล่า มันจะเป็น… เห็นไหม บิด ๆ หน่อยหนึ่ง เราก็ค่อย ๆ ดัดไป น้องไข่ก็จะค่อย ๆ กลมได้สัดส่วนนะคะ Shift + Z ใหม่ลงมาหน่อยหนึ่ง ตัวนี้เอาตัวนี้ขึ้นไปหน่อย ตรงตูดเหมือนจะแบน ๆ หน่อยเลือกเป็นส่วนเฉพาะ Vertex นะคะ ตรงไหนที่มันตุงออกไปดึงน้องเข้าไปแบบนี้ กระเถิบน่ะ กระเถิบเข้าไปใช่หรือเปล่า ใช่หรือเปล่า เห็นไหมคะ เราขยับได้กระทั่งจุดข้าง ๆ มันนะ ให้มันเรียว ๆ มันโค้งไง อยากให้มันโค้งดันเข้าไป มันเป็นอะไรที่เราต้องค่อย ๆ ปรับนะคะ เห็นไหมคะ เดี๋ยวน้องไข่เราก็จะมนไปเอง ตรงไหนปล่อง ๆ ไปเราก็ไปบิดมันเห็นหรือเปล่า นะคะ จากวงกลมทำให้เป็นไข่ เห็นไหม ใช้แค่ G กด G เลือกเส้น เลือกระนาบนะคะ กด G กด Shift + Z นะคะ มันต้องค่อย ๆ ดัดนะ ก็รู้ ๆ อยู่ งาน Create นี่ มันรีบไม่ได้เราต้องค่อยเป็นค่อยไป คือพอเราทำแล้วเราเก็บไว้ มันก็วสามารถ เอาไปใช้ในครั้งต่อไปได้น่ะ เพราะฉะนั้น พอมันเป็นคอมพิวเตอร์น่ะ เราก็แก้ได้ เราก็เอางานกก่าออกมาแก้ได้ สามมารถสร้างงานได้เป็นหลาย ๆ แบบเลย นึกออกนะคะ เช่น แล้วใน 3D เขาเอาไปทำอะไรนะ เขาเอาไปทำไข่ Easter ไข่ Easter จากไข่ 1 ฟองนี่ทำลายไข่ Eter ได้เป็นล้าน ๆ ลายเลยนึกออกนะคะ จากไข่ใบเดียว แล้วจากต้นแบบ 1 อันนี่อาจจะปรับตัวไข่เข้าไปอีกเพิ่ม Detail เพิ่มอะไรเข้าไปอีกนะคะ นี่ก็คือลักษณะงาน 3D นะคะ คือส่วนประกอบอื่น ๆ ถ้าเด็ก ๆ อยากทำเพิ่มนะ เดี๋ยวเราก็ไว้ต่อกันในวิชาต่อไปนะคะ เราจะเจอกันในเทอมหน้านะคะ เราจะมาต่อด้วยการใส่ลูกเล่น ใส่สี แล้วก็ใส่ Animation ให้ 3D เราด้วยนะคะ สำหรับเทอมนี้นะคะ เราก็จะพอที่การปั้นโมเดลส่วนนี้ก่อนนะคะ ไว้เราต่อกันในเทอมหน้าเพราะฉะนั้น ปิดคลอสของวิชานี้นะคะ ใครสงสัย ใครอยากทำตรงไหนบอก ไหนดูสิ ใครทำบ้านเสร็จแล้วยกมือ มีใครได้บ้านหลังน้อย หนึ่งหลังหรือยัง มีแต่บาสได้ เดี๋ยวจะไปดูนะ เดินไปดูผลงานบาสนะ วางได้เลยค่ะ ของคุณพี่ล่ามนะคะ สำหรับวัน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7:25Z</dcterms:created>
  <dcterms:modified xsi:type="dcterms:W3CDTF">2024-01-04T03: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กุมภาพันธ์ 2566 เวลา 08.50 น.</vt:lpwstr>
  </property>
  <property fmtid="{D5CDD505-2E9C-101B-9397-08002B2CF9AE}" pid="3" name="subtitle">
    <vt:lpwstr/>
  </property>
</Properties>
</file>